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44273" w14:textId="3F363F32" w:rsidR="000D6605" w:rsidRDefault="000D6605" w:rsidP="00FA20A0">
      <w:pPr>
        <w:jc w:val="center"/>
        <w:rPr>
          <w:b/>
          <w:sz w:val="28"/>
          <w:u w:val="single"/>
        </w:rPr>
      </w:pPr>
      <w:r>
        <w:rPr>
          <w:noProof/>
        </w:rPr>
        <w:drawing>
          <wp:inline distT="0" distB="0" distL="0" distR="0" wp14:anchorId="1F23401A" wp14:editId="1875F3A5">
            <wp:extent cx="2124075" cy="690325"/>
            <wp:effectExtent l="0" t="0" r="0" b="0"/>
            <wp:docPr id="620274596" name="Picture 62027459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274596" name="Picture 620274596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3735" cy="703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5B34B" w14:textId="51D3EDBD" w:rsidR="00FA20A0" w:rsidRPr="00FA20A0" w:rsidRDefault="00133694" w:rsidP="00FA20A0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 xml:space="preserve">Detail </w:t>
      </w:r>
      <w:r w:rsidR="00FA20A0" w:rsidRPr="00FA20A0">
        <w:rPr>
          <w:b/>
          <w:sz w:val="28"/>
          <w:u w:val="single"/>
        </w:rPr>
        <w:t>Committee List</w:t>
      </w:r>
      <w:r w:rsidR="00C54EEA">
        <w:rPr>
          <w:b/>
          <w:sz w:val="28"/>
          <w:u w:val="single"/>
        </w:rPr>
        <w:t xml:space="preserve"> 2022</w:t>
      </w:r>
    </w:p>
    <w:p w14:paraId="4555B34C" w14:textId="4429E94A" w:rsidR="00FA20A0" w:rsidRPr="00FA20A0" w:rsidRDefault="00FA20A0">
      <w:pPr>
        <w:rPr>
          <w:b/>
          <w:sz w:val="24"/>
          <w:u w:val="single"/>
        </w:rPr>
      </w:pPr>
      <w:r w:rsidRPr="00737C19">
        <w:rPr>
          <w:b/>
          <w:sz w:val="24"/>
          <w:u w:val="single"/>
        </w:rPr>
        <w:t>Annual Banquet</w:t>
      </w:r>
      <w:r w:rsidR="00737C19" w:rsidRPr="00737C19">
        <w:rPr>
          <w:b/>
          <w:sz w:val="24"/>
          <w:u w:val="single"/>
        </w:rPr>
        <w:t>-Bash</w:t>
      </w:r>
      <w:r w:rsidR="00737C19">
        <w:rPr>
          <w:b/>
          <w:sz w:val="24"/>
          <w:u w:val="single"/>
        </w:rPr>
        <w:t xml:space="preserve"> on the </w:t>
      </w:r>
      <w:r w:rsidR="00660D7B">
        <w:rPr>
          <w:b/>
          <w:sz w:val="24"/>
          <w:u w:val="single"/>
        </w:rPr>
        <w:t>Hills</w:t>
      </w:r>
    </w:p>
    <w:p w14:paraId="7CB79D83" w14:textId="03841BCD" w:rsidR="00E86D61" w:rsidRPr="00EF4667" w:rsidRDefault="00CB6047" w:rsidP="00FD1B7F">
      <w:pPr>
        <w:pStyle w:val="ListParagraph"/>
        <w:numPr>
          <w:ilvl w:val="0"/>
          <w:numId w:val="2"/>
        </w:numPr>
      </w:pPr>
      <w:r w:rsidRPr="00EF4667">
        <w:t xml:space="preserve">Event </w:t>
      </w:r>
      <w:r w:rsidR="00E86D61" w:rsidRPr="00EF4667">
        <w:t>Purpose: The purpose of this event is to bring the community together for a fun-filled, musical experience.</w:t>
      </w:r>
    </w:p>
    <w:p w14:paraId="5C40ED3B" w14:textId="6E30DAF0" w:rsidR="00FD1B7F" w:rsidRPr="00EF4667" w:rsidRDefault="00E86D61" w:rsidP="00FD1B7F">
      <w:pPr>
        <w:pStyle w:val="ListParagraph"/>
        <w:numPr>
          <w:ilvl w:val="0"/>
          <w:numId w:val="2"/>
        </w:numPr>
      </w:pPr>
      <w:r w:rsidRPr="00EF4667">
        <w:t>Chamber Goal:</w:t>
      </w:r>
      <w:r w:rsidR="00B23A18" w:rsidRPr="00EF4667">
        <w:t xml:space="preserve"> </w:t>
      </w:r>
      <w:r w:rsidR="003A2006">
        <w:t>community involvement</w:t>
      </w:r>
      <w:r w:rsidR="00EF4667">
        <w:t>, networking</w:t>
      </w:r>
    </w:p>
    <w:p w14:paraId="657E7D48" w14:textId="38507053" w:rsidR="00E07C27" w:rsidRDefault="00E07C27" w:rsidP="00FD1B7F">
      <w:pPr>
        <w:pStyle w:val="ListParagraph"/>
        <w:numPr>
          <w:ilvl w:val="0"/>
          <w:numId w:val="2"/>
        </w:numPr>
      </w:pPr>
      <w:r>
        <w:t>Committee Chair:</w:t>
      </w:r>
      <w:r w:rsidR="009C703F">
        <w:t xml:space="preserve"> </w:t>
      </w:r>
    </w:p>
    <w:p w14:paraId="7EA130EA" w14:textId="62B56F5F" w:rsidR="003A49BD" w:rsidRPr="003A49BD" w:rsidRDefault="009F4F35" w:rsidP="00FD1B7F">
      <w:pPr>
        <w:pStyle w:val="ListParagraph"/>
        <w:numPr>
          <w:ilvl w:val="0"/>
          <w:numId w:val="2"/>
        </w:numPr>
      </w:pPr>
      <w:r w:rsidRPr="004C6E87">
        <w:t xml:space="preserve">Duties include </w:t>
      </w:r>
      <w:r w:rsidR="004F7CDE">
        <w:t xml:space="preserve">creating a theme, </w:t>
      </w:r>
      <w:r w:rsidR="00FE33B3">
        <w:t>scheduling</w:t>
      </w:r>
      <w:r w:rsidRPr="004C6E87">
        <w:t xml:space="preserve"> </w:t>
      </w:r>
      <w:r w:rsidR="00FA20A0" w:rsidRPr="004C6E87">
        <w:t>entertainment</w:t>
      </w:r>
      <w:r w:rsidR="00FE33B3">
        <w:t xml:space="preserve"> &amp; food</w:t>
      </w:r>
      <w:r w:rsidR="004F7CDE">
        <w:t xml:space="preserve"> trucks</w:t>
      </w:r>
      <w:r w:rsidR="00FE33B3">
        <w:t>, as well as coordinating volunteers</w:t>
      </w:r>
      <w:r w:rsidR="00F41238">
        <w:t>, getting sponsorships from members,</w:t>
      </w:r>
      <w:r w:rsidR="004F7CDE">
        <w:t xml:space="preserve"> and working </w:t>
      </w:r>
      <w:r w:rsidR="00F41238">
        <w:t>with the community</w:t>
      </w:r>
      <w:r w:rsidRPr="004C6E87">
        <w:t xml:space="preserve"> to create a successful </w:t>
      </w:r>
      <w:r w:rsidR="00255EE1" w:rsidRPr="004C6E87">
        <w:t>money-making</w:t>
      </w:r>
      <w:r w:rsidRPr="004C6E87">
        <w:t xml:space="preserve"> event. </w:t>
      </w:r>
      <w:r w:rsidR="00FA20A0" w:rsidRPr="004C6E87">
        <w:t xml:space="preserve"> Th</w:t>
      </w:r>
      <w:r w:rsidRPr="004C6E87">
        <w:t>is</w:t>
      </w:r>
      <w:r w:rsidR="00FA20A0" w:rsidRPr="004C6E87">
        <w:t xml:space="preserve"> entertaining event </w:t>
      </w:r>
      <w:r w:rsidR="00166535">
        <w:t xml:space="preserve">also </w:t>
      </w:r>
      <w:r w:rsidR="00FA20A0" w:rsidRPr="004C6E87">
        <w:t xml:space="preserve">shows recognition to community leaders and chamber members with awards. Committee meetings start in </w:t>
      </w:r>
      <w:r w:rsidR="00F41238">
        <w:t>January</w:t>
      </w:r>
      <w:r w:rsidR="00FA20A0" w:rsidRPr="004C6E87">
        <w:t xml:space="preserve"> and wrap up after the </w:t>
      </w:r>
      <w:r w:rsidR="00F41238">
        <w:t>event.</w:t>
      </w:r>
      <w:r w:rsidR="00FA20A0">
        <w:t xml:space="preserve"> </w:t>
      </w:r>
    </w:p>
    <w:p w14:paraId="566ABF86" w14:textId="4B760874" w:rsidR="004F7CDE" w:rsidRDefault="004F7CDE" w:rsidP="00AB6E32">
      <w:pPr>
        <w:rPr>
          <w:b/>
          <w:sz w:val="24"/>
          <w:u w:val="single"/>
        </w:rPr>
      </w:pPr>
      <w:r w:rsidRPr="003A2006">
        <w:rPr>
          <w:b/>
          <w:sz w:val="24"/>
          <w:u w:val="single"/>
        </w:rPr>
        <w:t>Crazy Days</w:t>
      </w:r>
      <w:r w:rsidR="003A49BD" w:rsidRPr="003A2006">
        <w:rPr>
          <w:b/>
          <w:sz w:val="24"/>
          <w:u w:val="single"/>
        </w:rPr>
        <w:t>/Christmas Promotions</w:t>
      </w:r>
    </w:p>
    <w:p w14:paraId="5948278E" w14:textId="2A78894B" w:rsidR="00CB6047" w:rsidRDefault="00CB6047" w:rsidP="00FD1B7F">
      <w:pPr>
        <w:pStyle w:val="ListParagraph"/>
        <w:numPr>
          <w:ilvl w:val="0"/>
          <w:numId w:val="3"/>
        </w:numPr>
      </w:pPr>
      <w:r>
        <w:t>Event Purpose:</w:t>
      </w:r>
      <w:r w:rsidRPr="00CB6047">
        <w:t xml:space="preserve"> </w:t>
      </w:r>
      <w:r>
        <w:t>The purpose of this committee is to get consumers from SW Nebraska, NW Kansas, and East Colorado to McCook to make their purchases, rather than going elsewhere to shop</w:t>
      </w:r>
      <w:r w:rsidRPr="003A2006">
        <w:t>.</w:t>
      </w:r>
    </w:p>
    <w:p w14:paraId="0DE1269B" w14:textId="7BD41362" w:rsidR="00E07C27" w:rsidRDefault="00CB6047" w:rsidP="00E07C27">
      <w:pPr>
        <w:pStyle w:val="ListParagraph"/>
        <w:numPr>
          <w:ilvl w:val="0"/>
          <w:numId w:val="3"/>
        </w:numPr>
      </w:pPr>
      <w:r>
        <w:t xml:space="preserve">Chamber Goal: </w:t>
      </w:r>
      <w:r w:rsidR="003A2006">
        <w:t>business growth, community involvement</w:t>
      </w:r>
      <w:r w:rsidR="002F4BFE">
        <w:t xml:space="preserve"> </w:t>
      </w:r>
    </w:p>
    <w:p w14:paraId="69C389BF" w14:textId="77777777" w:rsidR="00E07C27" w:rsidRPr="00E07C27" w:rsidRDefault="00E07C27" w:rsidP="00E07C27">
      <w:pPr>
        <w:pStyle w:val="ListParagraph"/>
        <w:numPr>
          <w:ilvl w:val="0"/>
          <w:numId w:val="3"/>
        </w:numPr>
      </w:pPr>
      <w:r w:rsidRPr="00E07C27">
        <w:rPr>
          <w:bCs/>
          <w:sz w:val="24"/>
        </w:rPr>
        <w:t xml:space="preserve">Committee Chair: </w:t>
      </w:r>
    </w:p>
    <w:p w14:paraId="46216225" w14:textId="76BA7265" w:rsidR="00BA214B" w:rsidRPr="00E07C27" w:rsidRDefault="00BA214B" w:rsidP="00E07C27">
      <w:pPr>
        <w:pStyle w:val="ListParagraph"/>
        <w:numPr>
          <w:ilvl w:val="0"/>
          <w:numId w:val="3"/>
        </w:numPr>
      </w:pPr>
      <w:r w:rsidRPr="004C6E87">
        <w:t xml:space="preserve">This </w:t>
      </w:r>
      <w:r>
        <w:t>committee should be representative of the area businesses and their needs as it pertains to</w:t>
      </w:r>
      <w:r w:rsidR="003A49BD">
        <w:t xml:space="preserve"> sales in </w:t>
      </w:r>
      <w:r w:rsidR="00B86D0E">
        <w:t>June/July,</w:t>
      </w:r>
      <w:r w:rsidR="003A49BD">
        <w:t xml:space="preserve"> as well as </w:t>
      </w:r>
      <w:r w:rsidR="00E65A9C">
        <w:t>leading up to Christmas. Duties include using the theme</w:t>
      </w:r>
      <w:r w:rsidR="00B274E2">
        <w:t xml:space="preserve"> to create an atmosphere of excitement throughout the community</w:t>
      </w:r>
      <w:r w:rsidR="000F1105">
        <w:t>,</w:t>
      </w:r>
      <w:r w:rsidR="00B86D0E">
        <w:t xml:space="preserve"> encouraging member businesses and others to participate in </w:t>
      </w:r>
      <w:r w:rsidR="009A7128">
        <w:t>city-wide sales promotions</w:t>
      </w:r>
      <w:r w:rsidR="000F1105">
        <w:t xml:space="preserve">, and planning/executing specific promotions that member businesses can be involved in. </w:t>
      </w:r>
      <w:r w:rsidR="00973A04">
        <w:t xml:space="preserve">Committee meetings start in January and wrap up after the event. </w:t>
      </w:r>
    </w:p>
    <w:p w14:paraId="4A3E06A3" w14:textId="671C8FCC" w:rsidR="00356664" w:rsidRDefault="00261FAA" w:rsidP="00356664">
      <w:pPr>
        <w:rPr>
          <w:b/>
          <w:sz w:val="24"/>
          <w:u w:val="single"/>
        </w:rPr>
      </w:pPr>
      <w:r>
        <w:rPr>
          <w:b/>
          <w:sz w:val="24"/>
          <w:u w:val="single"/>
        </w:rPr>
        <w:t>Noel on Norris/</w:t>
      </w:r>
      <w:r w:rsidR="00356664">
        <w:rPr>
          <w:b/>
          <w:sz w:val="24"/>
          <w:u w:val="single"/>
        </w:rPr>
        <w:t>Santa Visit</w:t>
      </w:r>
    </w:p>
    <w:p w14:paraId="6BDFF435" w14:textId="447A5AC6" w:rsidR="00CB6047" w:rsidRPr="00E07C27" w:rsidRDefault="00CB6047" w:rsidP="00356664">
      <w:pPr>
        <w:pStyle w:val="ListParagraph"/>
        <w:numPr>
          <w:ilvl w:val="0"/>
          <w:numId w:val="3"/>
        </w:numPr>
      </w:pPr>
      <w:r w:rsidRPr="00E07C27">
        <w:t>Event Purpose:</w:t>
      </w:r>
      <w:r w:rsidR="00E07C27" w:rsidRPr="00E07C27">
        <w:t xml:space="preserve"> The purpose of this committee is to encourage the McCook community and surrounding area to enjoy the holiday season.</w:t>
      </w:r>
    </w:p>
    <w:p w14:paraId="0EF2F070" w14:textId="43146071" w:rsidR="00E07C27" w:rsidRDefault="00CB6047" w:rsidP="00E07C27">
      <w:pPr>
        <w:pStyle w:val="ListParagraph"/>
        <w:numPr>
          <w:ilvl w:val="0"/>
          <w:numId w:val="3"/>
        </w:numPr>
      </w:pPr>
      <w:r w:rsidRPr="00E07C27">
        <w:t>Chamber Goal:</w:t>
      </w:r>
      <w:r w:rsidR="00E07C27" w:rsidRPr="00E07C27">
        <w:t xml:space="preserve"> </w:t>
      </w:r>
      <w:r w:rsidR="00852BE7">
        <w:t xml:space="preserve">community involvement </w:t>
      </w:r>
    </w:p>
    <w:p w14:paraId="15375CA6" w14:textId="7FC4B493" w:rsidR="00E07C27" w:rsidRPr="00E07C27" w:rsidRDefault="00E07C27" w:rsidP="00E07C27">
      <w:pPr>
        <w:pStyle w:val="ListParagraph"/>
        <w:numPr>
          <w:ilvl w:val="0"/>
          <w:numId w:val="3"/>
        </w:numPr>
      </w:pPr>
      <w:r w:rsidRPr="00E07C27">
        <w:rPr>
          <w:sz w:val="24"/>
        </w:rPr>
        <w:t>Committee Chair</w:t>
      </w:r>
      <w:r w:rsidR="009C703F">
        <w:rPr>
          <w:sz w:val="24"/>
        </w:rPr>
        <w:t>:</w:t>
      </w:r>
      <w:r w:rsidR="00E64D84">
        <w:rPr>
          <w:sz w:val="24"/>
        </w:rPr>
        <w:t xml:space="preserve"> </w:t>
      </w:r>
    </w:p>
    <w:p w14:paraId="1F369723" w14:textId="4960066B" w:rsidR="00356664" w:rsidRPr="00E07C27" w:rsidRDefault="00637D6E" w:rsidP="00E07C27">
      <w:pPr>
        <w:pStyle w:val="ListParagraph"/>
        <w:numPr>
          <w:ilvl w:val="0"/>
          <w:numId w:val="3"/>
        </w:numPr>
      </w:pPr>
      <w:r w:rsidRPr="00E07C27">
        <w:t xml:space="preserve">The committee will help plan </w:t>
      </w:r>
      <w:r w:rsidR="00261FAA">
        <w:t>Noel on Norris</w:t>
      </w:r>
      <w:r w:rsidRPr="00E07C27">
        <w:t xml:space="preserve">, as well as Santa’s return. </w:t>
      </w:r>
      <w:r w:rsidR="00356664" w:rsidRPr="00E07C27">
        <w:t xml:space="preserve">Committee meetings start in </w:t>
      </w:r>
      <w:r w:rsidR="00FD0881">
        <w:t>August</w:t>
      </w:r>
      <w:r w:rsidR="00356664" w:rsidRPr="00E07C27">
        <w:t xml:space="preserve"> and wrap up after the event. </w:t>
      </w:r>
    </w:p>
    <w:p w14:paraId="6C31A640" w14:textId="71E3E360" w:rsidR="00AB6E32" w:rsidRPr="00FA20A0" w:rsidRDefault="00AB6E32" w:rsidP="00AB6E32">
      <w:pPr>
        <w:rPr>
          <w:b/>
          <w:sz w:val="24"/>
          <w:u w:val="single"/>
        </w:rPr>
      </w:pPr>
      <w:r w:rsidRPr="00FA20A0">
        <w:rPr>
          <w:b/>
          <w:sz w:val="24"/>
          <w:u w:val="single"/>
        </w:rPr>
        <w:t xml:space="preserve">Education </w:t>
      </w:r>
    </w:p>
    <w:p w14:paraId="0008241E" w14:textId="77777777" w:rsidR="001060B9" w:rsidRDefault="00CB6047" w:rsidP="00CB2300">
      <w:pPr>
        <w:pStyle w:val="ListParagraph"/>
        <w:numPr>
          <w:ilvl w:val="0"/>
          <w:numId w:val="1"/>
        </w:numPr>
      </w:pPr>
      <w:r w:rsidRPr="00CB2300">
        <w:t>Event Purpose:</w:t>
      </w:r>
      <w:r w:rsidR="00E07C27" w:rsidRPr="00CB2300">
        <w:t xml:space="preserve"> </w:t>
      </w:r>
      <w:r w:rsidR="00CB2300">
        <w:t>The purpose of this committee is</w:t>
      </w:r>
      <w:r w:rsidR="00E07C27" w:rsidRPr="00CB2300">
        <w:t xml:space="preserve"> to build partnerships with </w:t>
      </w:r>
      <w:r w:rsidR="00CB2300">
        <w:t xml:space="preserve">local </w:t>
      </w:r>
      <w:r w:rsidR="00CB2300" w:rsidRPr="00CB2300">
        <w:t>educational institutions in and around the McCook area</w:t>
      </w:r>
      <w:r w:rsidR="00E07C27" w:rsidRPr="00CB2300">
        <w:t>.</w:t>
      </w:r>
    </w:p>
    <w:p w14:paraId="1C2F9B97" w14:textId="65CB90D8" w:rsidR="00E07C27" w:rsidRPr="00CB2300" w:rsidRDefault="00CB6047" w:rsidP="00CB2300">
      <w:pPr>
        <w:pStyle w:val="ListParagraph"/>
        <w:numPr>
          <w:ilvl w:val="0"/>
          <w:numId w:val="1"/>
        </w:numPr>
      </w:pPr>
      <w:r w:rsidRPr="00CB2300">
        <w:t>Chamber Goal:</w:t>
      </w:r>
      <w:r w:rsidR="00E07C27" w:rsidRPr="00CB2300">
        <w:t xml:space="preserve"> </w:t>
      </w:r>
      <w:r w:rsidR="00CB2300" w:rsidRPr="00CB2300">
        <w:t>community involvement</w:t>
      </w:r>
      <w:r w:rsidR="009B208D">
        <w:t>, education</w:t>
      </w:r>
      <w:r w:rsidR="00E07C27" w:rsidRPr="00CB2300">
        <w:t xml:space="preserve"> </w:t>
      </w:r>
    </w:p>
    <w:p w14:paraId="38008214" w14:textId="28317A5F" w:rsidR="00E07C27" w:rsidRPr="009C703F" w:rsidRDefault="00E07C27" w:rsidP="00A72118">
      <w:pPr>
        <w:pStyle w:val="ListParagraph"/>
        <w:numPr>
          <w:ilvl w:val="0"/>
          <w:numId w:val="1"/>
        </w:numPr>
      </w:pPr>
      <w:r w:rsidRPr="009C703F">
        <w:t>Committee Chair:</w:t>
      </w:r>
      <w:r w:rsidR="009C703F" w:rsidRPr="009C703F">
        <w:t xml:space="preserve"> </w:t>
      </w:r>
    </w:p>
    <w:p w14:paraId="56F89AAA" w14:textId="6C1F6BA9" w:rsidR="00AB6E32" w:rsidRDefault="000E1FBA" w:rsidP="00A72118">
      <w:pPr>
        <w:pStyle w:val="ListParagraph"/>
        <w:numPr>
          <w:ilvl w:val="0"/>
          <w:numId w:val="1"/>
        </w:numPr>
      </w:pPr>
      <w:r>
        <w:t>One</w:t>
      </w:r>
      <w:r w:rsidR="00B23D71">
        <w:t xml:space="preserve"> focus is on the Educator of the Year award and honoring educators from around SW Nebraska through funding </w:t>
      </w:r>
      <w:r w:rsidR="00500156">
        <w:t xml:space="preserve">from the McCook Foundation. Duties include </w:t>
      </w:r>
      <w:r w:rsidR="00712FE1">
        <w:t xml:space="preserve">reading nomination submissions, deciding </w:t>
      </w:r>
      <w:r w:rsidR="00712FE1">
        <w:lastRenderedPageBreak/>
        <w:t xml:space="preserve">on </w:t>
      </w:r>
      <w:r w:rsidR="00696801">
        <w:t xml:space="preserve">an honoree, and presenting the honoree with a plaque at an awards ceremony. Committee meetings start in </w:t>
      </w:r>
      <w:r w:rsidR="00DA7093">
        <w:t>January</w:t>
      </w:r>
      <w:r w:rsidR="00696801">
        <w:t xml:space="preserve"> and wrap up after the event. </w:t>
      </w:r>
    </w:p>
    <w:p w14:paraId="78E37E57" w14:textId="15157788" w:rsidR="00A72118" w:rsidRDefault="00FD1B7F" w:rsidP="00A72118">
      <w:pPr>
        <w:pStyle w:val="ListParagraph"/>
        <w:numPr>
          <w:ilvl w:val="0"/>
          <w:numId w:val="1"/>
        </w:numPr>
      </w:pPr>
      <w:r>
        <w:t xml:space="preserve">Another focus of the education committee is on lunch and learns. </w:t>
      </w:r>
      <w:r w:rsidR="007B3577">
        <w:t xml:space="preserve">These learning opportunities </w:t>
      </w:r>
      <w:r w:rsidR="00C2191E">
        <w:t>are helpful to member businesses because it provides training</w:t>
      </w:r>
      <w:r w:rsidR="00475FA5">
        <w:t xml:space="preserve">s to owners and employees over various topics. </w:t>
      </w:r>
      <w:r w:rsidR="00F279BF">
        <w:t xml:space="preserve"> </w:t>
      </w:r>
    </w:p>
    <w:p w14:paraId="23017CB4" w14:textId="77777777" w:rsidR="00AB6E32" w:rsidRPr="00FA20A0" w:rsidRDefault="00AB6E32" w:rsidP="00AB6E32">
      <w:pPr>
        <w:rPr>
          <w:b/>
          <w:sz w:val="24"/>
          <w:u w:val="single"/>
        </w:rPr>
      </w:pPr>
      <w:r w:rsidRPr="00FA20A0">
        <w:rPr>
          <w:b/>
          <w:sz w:val="24"/>
          <w:u w:val="single"/>
        </w:rPr>
        <w:t xml:space="preserve">Heritage Days </w:t>
      </w:r>
    </w:p>
    <w:p w14:paraId="0C502C32" w14:textId="561B171D" w:rsidR="00CB6047" w:rsidRDefault="00CB6047" w:rsidP="00E234AB">
      <w:pPr>
        <w:pStyle w:val="ListParagraph"/>
        <w:numPr>
          <w:ilvl w:val="1"/>
          <w:numId w:val="5"/>
        </w:numPr>
      </w:pPr>
      <w:r>
        <w:t>Event Purpose:</w:t>
      </w:r>
      <w:r w:rsidR="009C703F">
        <w:t xml:space="preserve"> This festival brings people back to McCook as a time to celebrate our heritage and community pride.</w:t>
      </w:r>
    </w:p>
    <w:p w14:paraId="7C66CDF3" w14:textId="466397E5" w:rsidR="00CB6047" w:rsidRDefault="00CB6047" w:rsidP="009C703F">
      <w:pPr>
        <w:pStyle w:val="ListParagraph"/>
        <w:numPr>
          <w:ilvl w:val="1"/>
          <w:numId w:val="5"/>
        </w:numPr>
      </w:pPr>
      <w:r>
        <w:t>Chamber Goal:</w:t>
      </w:r>
      <w:r w:rsidR="009C703F">
        <w:t xml:space="preserve"> </w:t>
      </w:r>
      <w:r w:rsidR="009B208D">
        <w:t>community involvement, business growth, networking</w:t>
      </w:r>
    </w:p>
    <w:p w14:paraId="390EE2F7" w14:textId="75B78AA0" w:rsidR="009C703F" w:rsidRDefault="009C703F" w:rsidP="00E234AB">
      <w:pPr>
        <w:pStyle w:val="ListParagraph"/>
        <w:numPr>
          <w:ilvl w:val="1"/>
          <w:numId w:val="5"/>
        </w:numPr>
      </w:pPr>
      <w:r>
        <w:t>Committee Chair: Lori Beeby</w:t>
      </w:r>
    </w:p>
    <w:p w14:paraId="4737FF40" w14:textId="5CAB8CE3" w:rsidR="00F25977" w:rsidRDefault="00AB6E32" w:rsidP="00E234AB">
      <w:pPr>
        <w:pStyle w:val="ListParagraph"/>
        <w:numPr>
          <w:ilvl w:val="1"/>
          <w:numId w:val="5"/>
        </w:numPr>
      </w:pPr>
      <w:r>
        <w:t>Heritage Days is a five-day event</w:t>
      </w:r>
      <w:r w:rsidR="00663E9C">
        <w:t xml:space="preserve"> held in October and</w:t>
      </w:r>
      <w:r>
        <w:t xml:space="preserve"> dates back decades. </w:t>
      </w:r>
      <w:r w:rsidR="00F25977">
        <w:t xml:space="preserve">Duties </w:t>
      </w:r>
      <w:r w:rsidR="007D35ED">
        <w:t xml:space="preserve">of the committee </w:t>
      </w:r>
      <w:r w:rsidR="00F25977">
        <w:t>include</w:t>
      </w:r>
      <w:r w:rsidR="007D35ED">
        <w:t xml:space="preserve"> using the theme to </w:t>
      </w:r>
      <w:r w:rsidR="00F72FA6">
        <w:t xml:space="preserve">promote all events (see below), creating excitement in the community, encouraging participants in the parade and vendor fair, </w:t>
      </w:r>
      <w:r w:rsidR="004F4B61">
        <w:t xml:space="preserve">finding entertainment for the vendor fair, </w:t>
      </w:r>
      <w:r w:rsidR="00DA2A1E">
        <w:t>volunteering for events</w:t>
      </w:r>
      <w:r w:rsidR="001A6913">
        <w:t xml:space="preserve">, </w:t>
      </w:r>
      <w:r w:rsidR="004F4B61">
        <w:t>and overall promotion of the event.</w:t>
      </w:r>
      <w:r w:rsidR="00F25977">
        <w:t xml:space="preserve"> </w:t>
      </w:r>
      <w:r w:rsidR="00663E9C">
        <w:t xml:space="preserve">Committee meetings </w:t>
      </w:r>
      <w:r>
        <w:t xml:space="preserve">start </w:t>
      </w:r>
      <w:r w:rsidR="00663E9C">
        <w:t>in</w:t>
      </w:r>
      <w:r w:rsidR="00DA7093">
        <w:t xml:space="preserve"> January</w:t>
      </w:r>
      <w:r>
        <w:t xml:space="preserve"> and end after the event. </w:t>
      </w:r>
    </w:p>
    <w:p w14:paraId="02B74154" w14:textId="60261DA4" w:rsidR="001060B9" w:rsidRDefault="004F4B61" w:rsidP="00E234AB">
      <w:pPr>
        <w:pStyle w:val="ListParagraph"/>
        <w:numPr>
          <w:ilvl w:val="1"/>
          <w:numId w:val="5"/>
        </w:numPr>
      </w:pPr>
      <w:r>
        <w:t>Events:</w:t>
      </w:r>
      <w:r w:rsidR="009B208D">
        <w:t xml:space="preserve"> (specify on signup sheet)</w:t>
      </w:r>
      <w:r>
        <w:t xml:space="preserve"> </w:t>
      </w:r>
    </w:p>
    <w:p w14:paraId="11755D51" w14:textId="0F052ACF" w:rsidR="001060B9" w:rsidRDefault="004F4B61" w:rsidP="001060B9">
      <w:pPr>
        <w:pStyle w:val="ListParagraph"/>
        <w:numPr>
          <w:ilvl w:val="2"/>
          <w:numId w:val="5"/>
        </w:numPr>
      </w:pPr>
      <w:r>
        <w:t>MNB Mixer</w:t>
      </w:r>
    </w:p>
    <w:p w14:paraId="63B0B118" w14:textId="69686502" w:rsidR="001060B9" w:rsidRDefault="00DA2A1E" w:rsidP="001060B9">
      <w:pPr>
        <w:pStyle w:val="ListParagraph"/>
        <w:numPr>
          <w:ilvl w:val="2"/>
          <w:numId w:val="5"/>
        </w:numPr>
      </w:pPr>
      <w:r>
        <w:t>Norris Breakfast</w:t>
      </w:r>
    </w:p>
    <w:p w14:paraId="16FE70C8" w14:textId="77777777" w:rsidR="007E1D67" w:rsidRDefault="00DA2A1E" w:rsidP="001060B9">
      <w:pPr>
        <w:pStyle w:val="ListParagraph"/>
        <w:numPr>
          <w:ilvl w:val="2"/>
          <w:numId w:val="5"/>
        </w:numPr>
      </w:pPr>
      <w:r>
        <w:t>5K Run/Walk</w:t>
      </w:r>
    </w:p>
    <w:p w14:paraId="55B38976" w14:textId="77777777" w:rsidR="007E1D67" w:rsidRDefault="00DA2A1E" w:rsidP="001060B9">
      <w:pPr>
        <w:pStyle w:val="ListParagraph"/>
        <w:numPr>
          <w:ilvl w:val="2"/>
          <w:numId w:val="5"/>
        </w:numPr>
      </w:pPr>
      <w:r>
        <w:t>Alumni Golf Tournament</w:t>
      </w:r>
    </w:p>
    <w:p w14:paraId="1930FECB" w14:textId="77777777" w:rsidR="007E1D67" w:rsidRDefault="00DA2A1E" w:rsidP="001060B9">
      <w:pPr>
        <w:pStyle w:val="ListParagraph"/>
        <w:numPr>
          <w:ilvl w:val="2"/>
          <w:numId w:val="5"/>
        </w:numPr>
      </w:pPr>
      <w:r>
        <w:t>Vendor Fair</w:t>
      </w:r>
    </w:p>
    <w:p w14:paraId="2AD1CBAF" w14:textId="35EE7CA8" w:rsidR="004F4B61" w:rsidRPr="00AB6E32" w:rsidRDefault="00DA2A1E" w:rsidP="001060B9">
      <w:pPr>
        <w:pStyle w:val="ListParagraph"/>
        <w:numPr>
          <w:ilvl w:val="2"/>
          <w:numId w:val="5"/>
        </w:numPr>
      </w:pPr>
      <w:r>
        <w:t>Parade</w:t>
      </w:r>
    </w:p>
    <w:p w14:paraId="48CC8013" w14:textId="0E7B6D79" w:rsidR="00AB6E32" w:rsidRPr="00FA20A0" w:rsidRDefault="00CF7E80" w:rsidP="00AB6E32">
      <w:pPr>
        <w:rPr>
          <w:b/>
          <w:sz w:val="24"/>
          <w:u w:val="single"/>
        </w:rPr>
      </w:pPr>
      <w:r>
        <w:rPr>
          <w:b/>
          <w:sz w:val="24"/>
          <w:u w:val="single"/>
        </w:rPr>
        <w:t>Quarterly Meetings</w:t>
      </w:r>
    </w:p>
    <w:p w14:paraId="29E73B81" w14:textId="300AB657" w:rsidR="00CB6047" w:rsidRDefault="00CB6047" w:rsidP="00A2162E">
      <w:pPr>
        <w:pStyle w:val="ListParagraph"/>
        <w:numPr>
          <w:ilvl w:val="0"/>
          <w:numId w:val="6"/>
        </w:numPr>
      </w:pPr>
      <w:r>
        <w:t>Event Purpose:</w:t>
      </w:r>
      <w:r w:rsidR="009C703F">
        <w:t xml:space="preserve"> The purpose of these events is to inform membership of the McCook Chamber of Commerce happenings.</w:t>
      </w:r>
    </w:p>
    <w:p w14:paraId="06524060" w14:textId="569A0A2C" w:rsidR="007E4882" w:rsidRDefault="00CB6047" w:rsidP="009C703F">
      <w:pPr>
        <w:pStyle w:val="ListParagraph"/>
        <w:numPr>
          <w:ilvl w:val="0"/>
          <w:numId w:val="6"/>
        </w:numPr>
      </w:pPr>
      <w:r>
        <w:t>Chamber Goal:</w:t>
      </w:r>
      <w:r w:rsidR="009C703F">
        <w:t xml:space="preserve"> </w:t>
      </w:r>
      <w:r w:rsidR="009B208D">
        <w:t>n</w:t>
      </w:r>
      <w:r w:rsidR="00A7575E">
        <w:t>etworking</w:t>
      </w:r>
    </w:p>
    <w:p w14:paraId="15E906B6" w14:textId="22949B41" w:rsidR="009C703F" w:rsidRDefault="009C703F" w:rsidP="009C703F">
      <w:pPr>
        <w:pStyle w:val="ListParagraph"/>
        <w:numPr>
          <w:ilvl w:val="0"/>
          <w:numId w:val="6"/>
        </w:numPr>
      </w:pPr>
      <w:r>
        <w:t>Committee Chair: Molly Smith</w:t>
      </w:r>
    </w:p>
    <w:p w14:paraId="4555B359" w14:textId="791E4123" w:rsidR="00FA20A0" w:rsidRDefault="00CF7E80" w:rsidP="005944A6">
      <w:pPr>
        <w:pStyle w:val="ListParagraph"/>
        <w:numPr>
          <w:ilvl w:val="0"/>
          <w:numId w:val="6"/>
        </w:numPr>
      </w:pPr>
      <w:r>
        <w:t xml:space="preserve">This committee helps plan, </w:t>
      </w:r>
      <w:r w:rsidR="00737C19">
        <w:t xml:space="preserve">coordinate, and execute the three quarterly meetings held throughout the year. </w:t>
      </w:r>
      <w:r w:rsidR="00933D06">
        <w:t>This committee is developing, as this is a new event. Committee meetings happen throughout the year and are scheduled by the McCook Chamber of Commerce President/</w:t>
      </w:r>
      <w:r w:rsidR="005944A6">
        <w:t>CEO.</w:t>
      </w:r>
    </w:p>
    <w:p w14:paraId="2A78D0BA" w14:textId="2BA6726D" w:rsidR="00727DD1" w:rsidRPr="00FA20A0" w:rsidRDefault="00983801" w:rsidP="00727DD1">
      <w:pPr>
        <w:rPr>
          <w:b/>
          <w:sz w:val="24"/>
          <w:u w:val="single"/>
        </w:rPr>
      </w:pPr>
      <w:r>
        <w:rPr>
          <w:b/>
          <w:sz w:val="24"/>
          <w:u w:val="single"/>
        </w:rPr>
        <w:t>Mixer</w:t>
      </w:r>
    </w:p>
    <w:p w14:paraId="471BF947" w14:textId="6850723E" w:rsidR="00983801" w:rsidRDefault="00727DD1" w:rsidP="00727DD1">
      <w:pPr>
        <w:pStyle w:val="ListParagraph"/>
        <w:numPr>
          <w:ilvl w:val="0"/>
          <w:numId w:val="6"/>
        </w:numPr>
      </w:pPr>
      <w:r>
        <w:t xml:space="preserve">Event Purpose: The purpose of these events is to </w:t>
      </w:r>
      <w:r w:rsidR="002F7510">
        <w:t xml:space="preserve">encourage members to network </w:t>
      </w:r>
      <w:r w:rsidR="00672DF8">
        <w:t>with other member businesses in a relaxed, social environment</w:t>
      </w:r>
    </w:p>
    <w:p w14:paraId="2A28F0FB" w14:textId="26F95AC5" w:rsidR="00727DD1" w:rsidRDefault="00727DD1" w:rsidP="00727DD1">
      <w:pPr>
        <w:pStyle w:val="ListParagraph"/>
        <w:numPr>
          <w:ilvl w:val="0"/>
          <w:numId w:val="6"/>
        </w:numPr>
      </w:pPr>
      <w:r>
        <w:t>Chamber Goal: networking</w:t>
      </w:r>
    </w:p>
    <w:p w14:paraId="6E6FA212" w14:textId="2434633F" w:rsidR="001B7B69" w:rsidRDefault="001B7B69" w:rsidP="00727DD1">
      <w:pPr>
        <w:pStyle w:val="ListParagraph"/>
        <w:numPr>
          <w:ilvl w:val="0"/>
          <w:numId w:val="6"/>
        </w:numPr>
      </w:pPr>
      <w:r>
        <w:t>Committee Chair:</w:t>
      </w:r>
    </w:p>
    <w:p w14:paraId="1827110D" w14:textId="2E761F7C" w:rsidR="00672DF8" w:rsidRPr="005944A6" w:rsidRDefault="00672DF8" w:rsidP="00727DD1">
      <w:pPr>
        <w:pStyle w:val="ListParagraph"/>
        <w:numPr>
          <w:ilvl w:val="0"/>
          <w:numId w:val="6"/>
        </w:numPr>
      </w:pPr>
      <w:r>
        <w:t>There are six opportunities for mixers every year. This committee helps coordinate</w:t>
      </w:r>
      <w:r w:rsidR="00AB3826">
        <w:t xml:space="preserve"> and plan</w:t>
      </w:r>
      <w:r>
        <w:t xml:space="preserve"> </w:t>
      </w:r>
      <w:r w:rsidR="00AB3826">
        <w:t>mixers</w:t>
      </w:r>
      <w:r>
        <w:t xml:space="preserve"> with </w:t>
      </w:r>
      <w:r w:rsidR="00AB3826">
        <w:t xml:space="preserve">member businesses. </w:t>
      </w:r>
      <w:r w:rsidR="001B7B69">
        <w:t xml:space="preserve">Committee meetings happen periodically throughout the year. </w:t>
      </w:r>
    </w:p>
    <w:sectPr w:rsidR="00672DF8" w:rsidRPr="005944A6" w:rsidSect="00D2588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B20509"/>
    <w:multiLevelType w:val="hybridMultilevel"/>
    <w:tmpl w:val="A0A20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1B60A7"/>
    <w:multiLevelType w:val="hybridMultilevel"/>
    <w:tmpl w:val="E76E2D2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9A18DD"/>
    <w:multiLevelType w:val="hybridMultilevel"/>
    <w:tmpl w:val="E9F4D8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BB16BB9"/>
    <w:multiLevelType w:val="hybridMultilevel"/>
    <w:tmpl w:val="C02E19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E0C3BC4"/>
    <w:multiLevelType w:val="hybridMultilevel"/>
    <w:tmpl w:val="FE967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E95516"/>
    <w:multiLevelType w:val="hybridMultilevel"/>
    <w:tmpl w:val="E0D600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CBE498C"/>
    <w:multiLevelType w:val="hybridMultilevel"/>
    <w:tmpl w:val="AB6A8A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0480550">
    <w:abstractNumId w:val="5"/>
  </w:num>
  <w:num w:numId="2" w16cid:durableId="684673758">
    <w:abstractNumId w:val="3"/>
  </w:num>
  <w:num w:numId="3" w16cid:durableId="1393692455">
    <w:abstractNumId w:val="6"/>
  </w:num>
  <w:num w:numId="4" w16cid:durableId="902837163">
    <w:abstractNumId w:val="4"/>
  </w:num>
  <w:num w:numId="5" w16cid:durableId="815991961">
    <w:abstractNumId w:val="1"/>
  </w:num>
  <w:num w:numId="6" w16cid:durableId="853036632">
    <w:abstractNumId w:val="2"/>
  </w:num>
  <w:num w:numId="7" w16cid:durableId="9707907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MLQ0NDYxNDI3MDdU0lEKTi0uzszPAykwrAUAvpwkLCwAAAA="/>
  </w:docVars>
  <w:rsids>
    <w:rsidRoot w:val="00FA20A0"/>
    <w:rsid w:val="00043ACE"/>
    <w:rsid w:val="000A2CC7"/>
    <w:rsid w:val="000D6605"/>
    <w:rsid w:val="000E1FBA"/>
    <w:rsid w:val="000F1105"/>
    <w:rsid w:val="001060B9"/>
    <w:rsid w:val="00107100"/>
    <w:rsid w:val="00133694"/>
    <w:rsid w:val="00166535"/>
    <w:rsid w:val="00167D57"/>
    <w:rsid w:val="00183BE3"/>
    <w:rsid w:val="001A0818"/>
    <w:rsid w:val="001A6913"/>
    <w:rsid w:val="001B7B69"/>
    <w:rsid w:val="00255EE1"/>
    <w:rsid w:val="00261FAA"/>
    <w:rsid w:val="002C2067"/>
    <w:rsid w:val="002F4BFE"/>
    <w:rsid w:val="002F7510"/>
    <w:rsid w:val="00356664"/>
    <w:rsid w:val="003A2006"/>
    <w:rsid w:val="003A49BD"/>
    <w:rsid w:val="003F2B93"/>
    <w:rsid w:val="00475FA5"/>
    <w:rsid w:val="004B43F1"/>
    <w:rsid w:val="004C6E87"/>
    <w:rsid w:val="004E7EE6"/>
    <w:rsid w:val="004F4B61"/>
    <w:rsid w:val="004F7CDE"/>
    <w:rsid w:val="00500156"/>
    <w:rsid w:val="005944A6"/>
    <w:rsid w:val="005B2B55"/>
    <w:rsid w:val="00637D6E"/>
    <w:rsid w:val="00660D7B"/>
    <w:rsid w:val="00663E9C"/>
    <w:rsid w:val="00672DF8"/>
    <w:rsid w:val="00696801"/>
    <w:rsid w:val="006A3CA1"/>
    <w:rsid w:val="006B541E"/>
    <w:rsid w:val="006C728E"/>
    <w:rsid w:val="00712FE1"/>
    <w:rsid w:val="00727DD1"/>
    <w:rsid w:val="00737C19"/>
    <w:rsid w:val="00757B2B"/>
    <w:rsid w:val="007B1429"/>
    <w:rsid w:val="007B3577"/>
    <w:rsid w:val="007D35ED"/>
    <w:rsid w:val="007E1D67"/>
    <w:rsid w:val="007E4882"/>
    <w:rsid w:val="00852BE7"/>
    <w:rsid w:val="008C3043"/>
    <w:rsid w:val="009319DE"/>
    <w:rsid w:val="00933D06"/>
    <w:rsid w:val="00966224"/>
    <w:rsid w:val="009665D5"/>
    <w:rsid w:val="009668DE"/>
    <w:rsid w:val="00973A04"/>
    <w:rsid w:val="00983801"/>
    <w:rsid w:val="009A7128"/>
    <w:rsid w:val="009B208D"/>
    <w:rsid w:val="009C703F"/>
    <w:rsid w:val="009F4F35"/>
    <w:rsid w:val="00A2162E"/>
    <w:rsid w:val="00A71F9E"/>
    <w:rsid w:val="00A72118"/>
    <w:rsid w:val="00A7575E"/>
    <w:rsid w:val="00AA3DCB"/>
    <w:rsid w:val="00AB3826"/>
    <w:rsid w:val="00AB6E32"/>
    <w:rsid w:val="00AE5955"/>
    <w:rsid w:val="00B23A18"/>
    <w:rsid w:val="00B23D71"/>
    <w:rsid w:val="00B274E2"/>
    <w:rsid w:val="00B34DC9"/>
    <w:rsid w:val="00B57C73"/>
    <w:rsid w:val="00B86D0E"/>
    <w:rsid w:val="00BA214B"/>
    <w:rsid w:val="00C2191E"/>
    <w:rsid w:val="00C54EEA"/>
    <w:rsid w:val="00CB2300"/>
    <w:rsid w:val="00CB6047"/>
    <w:rsid w:val="00CB6646"/>
    <w:rsid w:val="00CC7CB8"/>
    <w:rsid w:val="00CF7E80"/>
    <w:rsid w:val="00D2588A"/>
    <w:rsid w:val="00DA15B1"/>
    <w:rsid w:val="00DA2A1E"/>
    <w:rsid w:val="00DA7093"/>
    <w:rsid w:val="00DB7AF1"/>
    <w:rsid w:val="00E07C27"/>
    <w:rsid w:val="00E131EB"/>
    <w:rsid w:val="00E20ADD"/>
    <w:rsid w:val="00E234AB"/>
    <w:rsid w:val="00E64D84"/>
    <w:rsid w:val="00E65A9C"/>
    <w:rsid w:val="00E73C1C"/>
    <w:rsid w:val="00E86D61"/>
    <w:rsid w:val="00EB68FD"/>
    <w:rsid w:val="00EE15E7"/>
    <w:rsid w:val="00EF4667"/>
    <w:rsid w:val="00F25977"/>
    <w:rsid w:val="00F279BF"/>
    <w:rsid w:val="00F41238"/>
    <w:rsid w:val="00F6068F"/>
    <w:rsid w:val="00F72FA6"/>
    <w:rsid w:val="00F96E57"/>
    <w:rsid w:val="00FA20A0"/>
    <w:rsid w:val="00FC4B81"/>
    <w:rsid w:val="00FD0881"/>
    <w:rsid w:val="00FD1B7F"/>
    <w:rsid w:val="00FE3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5B34B"/>
  <w15:docId w15:val="{6200C2E8-CB26-40F0-9F62-D973F5ECB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0A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21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699AB5B8F399449B6589DB230338DC" ma:contentTypeVersion="15" ma:contentTypeDescription="Create a new document." ma:contentTypeScope="" ma:versionID="3f054efff842efeb4b11f47668d657cf">
  <xsd:schema xmlns:xsd="http://www.w3.org/2001/XMLSchema" xmlns:xs="http://www.w3.org/2001/XMLSchema" xmlns:p="http://schemas.microsoft.com/office/2006/metadata/properties" xmlns:ns2="7207cf07-969f-4c94-945b-9cbd248b9751" xmlns:ns3="98cbd803-f177-49b8-9f39-a276590509af" targetNamespace="http://schemas.microsoft.com/office/2006/metadata/properties" ma:root="true" ma:fieldsID="2e58d0e59f2b2a3884c5660506c91127" ns2:_="" ns3:_="">
    <xsd:import namespace="7207cf07-969f-4c94-945b-9cbd248b9751"/>
    <xsd:import namespace="98cbd803-f177-49b8-9f39-a276590509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7cf07-969f-4c94-945b-9cbd248b97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4c912fa-2d09-48c6-a29a-27c7b55a99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bd803-f177-49b8-9f39-a276590509a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49f3bf2-7f85-4769-b8fc-a0cbfd1da3d3}" ma:internalName="TaxCatchAll" ma:showField="CatchAllData" ma:web="98cbd803-f177-49b8-9f39-a276590509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cbd803-f177-49b8-9f39-a276590509af" xsi:nil="true"/>
    <lcf76f155ced4ddcb4097134ff3c332f xmlns="7207cf07-969f-4c94-945b-9cbd248b975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7D881AF-CB5F-4399-A8AD-6FA8E37655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07cf07-969f-4c94-945b-9cbd248b9751"/>
    <ds:schemaRef ds:uri="98cbd803-f177-49b8-9f39-a276590509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A0768D-E9CD-4B9C-B96F-01E57BAA86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A30FAA-4974-44AC-BFB3-4B36A2BA60D8}">
  <ds:schemaRefs>
    <ds:schemaRef ds:uri="http://schemas.microsoft.com/office/2006/metadata/properties"/>
    <ds:schemaRef ds:uri="http://schemas.microsoft.com/office/infopath/2007/PartnerControls"/>
    <ds:schemaRef ds:uri="98cbd803-f177-49b8-9f39-a276590509af"/>
    <ds:schemaRef ds:uri="7207cf07-969f-4c94-945b-9cbd248b975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2</Pages>
  <Words>611</Words>
  <Characters>34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olly Smith</cp:lastModifiedBy>
  <cp:revision>92</cp:revision>
  <cp:lastPrinted>2022-08-04T20:39:00Z</cp:lastPrinted>
  <dcterms:created xsi:type="dcterms:W3CDTF">2022-07-07T14:12:00Z</dcterms:created>
  <dcterms:modified xsi:type="dcterms:W3CDTF">2022-08-04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DE0DE66C4693449BB33306985556EB</vt:lpwstr>
  </property>
  <property fmtid="{D5CDD505-2E9C-101B-9397-08002B2CF9AE}" pid="3" name="MediaServiceImageTags">
    <vt:lpwstr/>
  </property>
</Properties>
</file>